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33FC6C6" w:rsidR="00A67AAE" w:rsidRDefault="00733409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Stanford University</w:t>
      </w:r>
      <w:r w:rsidR="00A67AA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United States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1814"/>
        <w:gridCol w:w="1814"/>
        <w:gridCol w:w="1814"/>
      </w:tblGrid>
      <w:tr w:rsidR="0068076B" w14:paraId="3FD6A7FA" w14:textId="67FA8973" w:rsidTr="0050276A">
        <w:trPr>
          <w:jc w:val="center"/>
        </w:trPr>
        <w:tc>
          <w:tcPr>
            <w:tcW w:w="2160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50276A">
        <w:trPr>
          <w:jc w:val="center"/>
        </w:trPr>
        <w:tc>
          <w:tcPr>
            <w:tcW w:w="2160" w:type="dxa"/>
            <w:vAlign w:val="center"/>
          </w:tcPr>
          <w:p w14:paraId="28F6E6D5" w14:textId="775B663C" w:rsidR="0068076B" w:rsidRPr="0050276A" w:rsidRDefault="0050276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color w:val="1E487B"/>
                <w:szCs w:val="20"/>
              </w:rPr>
            </w:pPr>
            <w:hyperlink r:id="rId8" w:history="1">
              <w:r w:rsidRPr="0050276A">
                <w:rPr>
                  <w:rStyle w:val="Hyperlink"/>
                  <w:rFonts w:ascii="Linux Libertine Display" w:hAnsi="Linux Libertine Display" w:cs="Linux Libertine Display"/>
                  <w:bCs/>
                  <w:color w:val="1E487B"/>
                  <w:kern w:val="0"/>
                  <w:szCs w:val="20"/>
                </w:rPr>
                <w:t>young94@stanford.edu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Pr="0068076B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Pr="0068076B">
                <w:rPr>
                  <w:rStyle w:val="Hyperlink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35828">
      <w:pPr>
        <w:wordWrap/>
        <w:adjustRightInd w:val="0"/>
        <w:spacing w:after="0" w:line="24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63EE025D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Seoul National University, </w:t>
            </w:r>
            <w:r w:rsidR="00A258B8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outh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0DD718BC" w14:textId="5222F916" w:rsidR="00D60488" w:rsidRDefault="00231DC7" w:rsidP="00D60488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Seoul National University, </w:t>
            </w:r>
            <w:r w:rsidR="00A258B8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outh Korea</w:t>
            </w:r>
          </w:p>
          <w:p w14:paraId="45DF28B4" w14:textId="1F3B3BA3" w:rsidR="002743A9" w:rsidRPr="00D60488" w:rsidRDefault="00D60488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(Graduation with </w:t>
            </w:r>
            <w:r w:rsidRPr="005C0C3E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D</w:t>
            </w:r>
            <w:r w:rsidRPr="005C0C3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stinguished Dissertation Award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32C57B07" w:rsidR="007A532E" w:rsidRPr="001F0136" w:rsidRDefault="00CE2A85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eoul National University</w:t>
            </w:r>
            <w:r w:rsidRPr="00CE2A85">
              <w:rPr>
                <w:rFonts w:ascii="Linux Libertine Display" w:hAnsi="Linux Libertine Display" w:cs="Linux Libertine Display"/>
                <w:kern w:val="0"/>
                <w:sz w:val="22"/>
              </w:rPr>
              <w:t xml:space="preserve">, </w:t>
            </w:r>
            <w:r w:rsidR="00E0197B">
              <w:rPr>
                <w:rFonts w:ascii="Linux Libertine Display" w:hAnsi="Linux Libertine Display" w:cs="Linux Libertine Display"/>
                <w:kern w:val="0"/>
                <w:sz w:val="22"/>
              </w:rPr>
              <w:t>South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proofErr w:type="spellStart"/>
              <w:r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</w:t>
              </w:r>
              <w:proofErr w:type="spellEnd"/>
              <w:r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 xml:space="preserve">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0425C76D" w:rsidR="00CE2A85" w:rsidRPr="00CE2A85" w:rsidRDefault="007A532E" w:rsidP="00CE2A85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kern w:val="0"/>
                <w:sz w:val="22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  <w:r w:rsidR="00ED2612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br/>
            </w:r>
            <w:r w:rsidR="00ED2612" w:rsidRPr="00AC5399">
              <w:rPr>
                <w:rFonts w:ascii="Linux Libertine Display" w:hAnsi="Linux Libertine Display" w:cs="Linux Libertine Display"/>
                <w:kern w:val="0"/>
                <w:sz w:val="22"/>
                <w:szCs w:val="28"/>
              </w:rPr>
              <w:t>2025.8</w:t>
            </w:r>
          </w:p>
        </w:tc>
      </w:tr>
      <w:tr w:rsidR="00CE2A85" w14:paraId="6C280738" w14:textId="77777777" w:rsidTr="006B09D7">
        <w:tc>
          <w:tcPr>
            <w:tcW w:w="1701" w:type="dxa"/>
            <w:vAlign w:val="center"/>
          </w:tcPr>
          <w:p w14:paraId="1DBD7E33" w14:textId="67C95679" w:rsidR="00CE2A85" w:rsidRPr="007A532E" w:rsidRDefault="00CE2A85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128D2379" w14:textId="0FA9085B" w:rsidR="00CE2A85" w:rsidRPr="000221D1" w:rsidRDefault="00CE2A85" w:rsidP="000221D1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099F1983" w14:textId="7A851731" w:rsidR="00CE2A85" w:rsidRPr="001F0136" w:rsidRDefault="00CE2A85" w:rsidP="00CE2A85">
            <w:pPr>
              <w:wordWrap/>
              <w:adjustRightInd w:val="0"/>
              <w:ind w:firstLineChars="50" w:firstLine="10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6" w:history="1">
              <w:r w:rsidRPr="007A532E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 xml:space="preserve">Mark </w:t>
              </w:r>
              <w:proofErr w:type="spellStart"/>
              <w:r w:rsidRPr="007A532E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rongersma</w:t>
              </w:r>
              <w:proofErr w:type="spellEnd"/>
            </w:hyperlink>
          </w:p>
        </w:tc>
        <w:tc>
          <w:tcPr>
            <w:tcW w:w="1361" w:type="dxa"/>
            <w:vAlign w:val="center"/>
          </w:tcPr>
          <w:p w14:paraId="37A265CC" w14:textId="259843A0" w:rsidR="00CE2A85" w:rsidRPr="002F37F9" w:rsidRDefault="00F52852" w:rsidP="006B09D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5.9 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–</w:t>
            </w:r>
          </w:p>
        </w:tc>
      </w:tr>
    </w:tbl>
    <w:p w14:paraId="2BCB4F28" w14:textId="77777777" w:rsidR="009457AD" w:rsidRPr="0005665E" w:rsidRDefault="00714A42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07437249" w14:textId="5FD684B9" w:rsidR="0004423B" w:rsidRPr="00835828" w:rsidRDefault="00B55702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20E2FD33" w14:textId="15063983" w:rsidR="00AB65D8" w:rsidRPr="00B00CBF" w:rsidRDefault="00AB65D8" w:rsidP="00AB65D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r w:rsidR="000F4920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&amp;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Nanophotonics</w:t>
      </w:r>
      <w:proofErr w:type="spellEnd"/>
      <w:r w:rsidR="00AF227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r </w:t>
      </w:r>
      <w:r w:rsidR="0084396C"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AF227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aging and </w:t>
      </w:r>
      <w:r w:rsidR="0084396C">
        <w:rPr>
          <w:rFonts w:ascii="Linux Libertine Display" w:hAnsi="Linux Libertine Display" w:cs="Linux Libertine Display"/>
          <w:b/>
          <w:bCs/>
          <w:kern w:val="0"/>
          <w:sz w:val="22"/>
        </w:rPr>
        <w:t>d</w:t>
      </w:r>
      <w:r w:rsidR="00AF227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splay </w:t>
      </w:r>
      <w:r w:rsidR="0084396C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AF2272">
        <w:rPr>
          <w:rFonts w:ascii="Linux Libertine Display" w:hAnsi="Linux Libertine Display" w:cs="Linux Libertine Display"/>
          <w:b/>
          <w:bCs/>
          <w:kern w:val="0"/>
          <w:sz w:val="22"/>
        </w:rPr>
        <w:t>ystems</w:t>
      </w:r>
    </w:p>
    <w:p w14:paraId="3F184BF1" w14:textId="1AE21D99" w:rsidR="00AB65D8" w:rsidRPr="00556ED1" w:rsidRDefault="003A29DF" w:rsidP="00AB65D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Physical understanding of nanostructure’s optical behavior and </w:t>
      </w:r>
      <w:r w:rsidR="00AB65D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design using near-field </w:t>
      </w:r>
      <w:r w:rsidR="00AB65D8">
        <w:rPr>
          <w:rFonts w:ascii="Linux Libertine Display" w:hAnsi="Linux Libertine Display" w:cs="Linux Libertine Display"/>
          <w:bCs/>
          <w:kern w:val="0"/>
          <w:szCs w:val="20"/>
        </w:rPr>
        <w:t>simulation</w:t>
      </w:r>
      <w:r w:rsidR="007C6183">
        <w:rPr>
          <w:rFonts w:ascii="Linux Libertine Display" w:hAnsi="Linux Libertine Display" w:cs="Linux Libertine Display"/>
          <w:bCs/>
          <w:kern w:val="0"/>
          <w:szCs w:val="20"/>
        </w:rPr>
        <w:t xml:space="preserve"> tools</w:t>
      </w:r>
      <w:r w:rsidR="00AB65D8">
        <w:rPr>
          <w:rFonts w:ascii="Linux Libertine Display" w:hAnsi="Linux Libertine Display" w:cs="Linux Libertine Display"/>
          <w:bCs/>
          <w:kern w:val="0"/>
          <w:szCs w:val="20"/>
        </w:rPr>
        <w:t xml:space="preserve"> (RCWA, FDTD, FEM, etc.)</w:t>
      </w:r>
    </w:p>
    <w:p w14:paraId="22264228" w14:textId="24EA32B8" w:rsidR="00AB65D8" w:rsidRDefault="00AB65D8" w:rsidP="00AB65D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Design of 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</w:t>
      </w:r>
      <w:r w:rsidR="00940BAC">
        <w:rPr>
          <w:rFonts w:ascii="Linux Libertine Display" w:hAnsi="Linux Libertine Display" w:cs="Linux Libertine Display"/>
          <w:bCs/>
          <w:kern w:val="0"/>
          <w:szCs w:val="20"/>
        </w:rPr>
        <w:t xml:space="preserve"> and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wave-optic simulation</w:t>
      </w:r>
      <w:r w:rsidR="00BF36E2">
        <w:rPr>
          <w:rFonts w:ascii="Linux Libertine Display" w:hAnsi="Linux Libertine Display" w:cs="Linux Libertine Display"/>
          <w:bCs/>
          <w:kern w:val="0"/>
          <w:szCs w:val="20"/>
        </w:rPr>
        <w:t>s</w:t>
      </w:r>
    </w:p>
    <w:p w14:paraId="23B3AB65" w14:textId="4DEB0867" w:rsidR="00403D60" w:rsidRDefault="00403D60" w:rsidP="00AB65D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optical experiments (+5 years)</w:t>
      </w:r>
    </w:p>
    <w:p w14:paraId="30C4B7B2" w14:textId="2FD5033B" w:rsidR="00AB65D8" w:rsidRPr="00B00CBF" w:rsidRDefault="00AB65D8" w:rsidP="00AB65D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nanofabrication using lithography-techniques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3AE9283" w14:textId="0168F0D4" w:rsidR="00835828" w:rsidRPr="00A21396" w:rsidRDefault="00835828" w:rsidP="0083582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</w:t>
      </w:r>
      <w:r w:rsidR="002953B7">
        <w:rPr>
          <w:rFonts w:ascii="Linux Libertine Display" w:hAnsi="Linux Libertine Display" w:cs="Linux Libertine Display"/>
          <w:b/>
          <w:bCs/>
          <w:kern w:val="0"/>
          <w:sz w:val="22"/>
        </w:rPr>
        <w:t>o</w:t>
      </w:r>
      <w:r w:rsidR="007943E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ptics </w:t>
      </w:r>
      <w:r w:rsidR="002953B7">
        <w:rPr>
          <w:rFonts w:ascii="Linux Libertine Display" w:hAnsi="Linux Libertine Display" w:cs="Linux Libertine Display"/>
          <w:b/>
          <w:bCs/>
          <w:kern w:val="0"/>
          <w:sz w:val="22"/>
        </w:rPr>
        <w:t>d</w:t>
      </w:r>
      <w:r w:rsidR="007943E8">
        <w:rPr>
          <w:rFonts w:ascii="Linux Libertine Display" w:hAnsi="Linux Libertine Display" w:cs="Linux Libertine Display"/>
          <w:b/>
          <w:bCs/>
          <w:kern w:val="0"/>
          <w:sz w:val="22"/>
        </w:rPr>
        <w:t>esign</w:t>
      </w:r>
    </w:p>
    <w:p w14:paraId="3999BA91" w14:textId="77777777" w:rsidR="00835828" w:rsidRPr="008915C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17C71AF4" w14:textId="202C16DB" w:rsidR="00835828" w:rsidRDefault="00B85692" w:rsidP="00835828">
      <w:pPr>
        <w:pStyle w:val="ListParagraph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="00835828"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1768CED8" w14:textId="07DD9A8C" w:rsidR="003845FC" w:rsidRPr="003845FC" w:rsidRDefault="003845FC" w:rsidP="003845FC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7B6603A7" w14:textId="77777777" w:rsidR="00E64901" w:rsidRPr="00E64901" w:rsidRDefault="00E64901" w:rsidP="00063DBC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TableGrid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lectron beam lithography, Photolithography (Aligner, Maskless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5A799B25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G.-Y. Lee, C. Kim, J. Bang, J. Jang, Y. Jeong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, “</w:t>
      </w:r>
      <w:hyperlink r:id="rId17" w:history="1">
        <w:r w:rsidRPr="00B00CBF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8" w:history="1">
        <w:r w:rsidRPr="00B00CBF">
          <w:rPr>
            <w:rStyle w:val="Hyperlink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7BB78AD8" w:rsidR="006B56B6" w:rsidRPr="00BB0F2A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C. Kim, G.-Y. Lee, H. Choi, T. Choi, Y. Jeong, and B. Lee, “</w:t>
      </w:r>
      <w:hyperlink r:id="rId19" w:history="1">
        <w:r w:rsidRPr="009C7DAA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vol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. 13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no.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 9, </w:t>
      </w:r>
      <w:r w:rsidR="00261910">
        <w:rPr>
          <w:rFonts w:ascii="Linux Libertine Display" w:hAnsi="Linux Libertine Display" w:cs="Linux Libertine Display"/>
          <w:bCs/>
          <w:kern w:val="0"/>
          <w:szCs w:val="20"/>
        </w:rPr>
        <w:t xml:space="preserve">pp.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402853, 2025.</w:t>
      </w:r>
    </w:p>
    <w:p w14:paraId="7C96898D" w14:textId="77777777" w:rsidR="006B56B6" w:rsidRPr="0005665E" w:rsidRDefault="006B56B6" w:rsidP="006B56B6">
      <w:pPr>
        <w:pStyle w:val="ListParagraph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3EF51059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FF5048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. Jeong, S. Choi, W. Han, J. Kim, and B. Lee, “</w:t>
      </w:r>
      <w:hyperlink r:id="rId20" w:history="1">
        <w:r w:rsidRPr="00FC7973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Jeong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1" w:history="1">
        <w:r w:rsidRPr="00714726">
          <w:rPr>
            <w:rStyle w:val="Hyperlink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</w:t>
      </w:r>
      <w:r w:rsidRPr="0005665E">
        <w:rPr>
          <w:rFonts w:ascii="Linux Libertine Display" w:hAnsi="Linux Libertine Display" w:cs="Linux Libertine Display"/>
        </w:rPr>
        <w:lastRenderedPageBreak/>
        <w:t>1-9, 2023.</w:t>
      </w:r>
    </w:p>
    <w:p w14:paraId="6F60E44A" w14:textId="77777777" w:rsidR="006B56B6" w:rsidRPr="00A371D7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2" w:history="1">
        <w:r w:rsidRPr="00F4527B">
          <w:rPr>
            <w:rStyle w:val="Hyperlink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3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>, Y. Jeong, and B. Lee, “</w:t>
      </w:r>
      <w:hyperlink r:id="rId24" w:tgtFrame="_blank" w:history="1">
        <w:r w:rsidRPr="00E91B7A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5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3DC10C3A" w14:textId="2E225067" w:rsidR="00835828" w:rsidRPr="00D55B37" w:rsidRDefault="00835828" w:rsidP="00835828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Jeong, and B. Lee, </w:t>
      </w:r>
      <w:r w:rsidRPr="005B2F73">
        <w:rPr>
          <w:rFonts w:ascii="Linux Libertine Display" w:hAnsi="Linux Libertine Display" w:cs="Linux Libertine Display"/>
          <w:color w:val="1F497D" w:themeColor="text2"/>
        </w:rPr>
        <w:t>“</w:t>
      </w:r>
      <w:hyperlink r:id="rId26" w:history="1">
        <w:r w:rsidRPr="005B2F73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ascaded Janus meta-optics: generalized platform for bidirectional asymmetric modulation of light</w:t>
        </w:r>
      </w:hyperlink>
      <w:r w:rsidRPr="005B2F73">
        <w:rPr>
          <w:rFonts w:ascii="Linux Libertine Display" w:hAnsi="Linux Libertine Display" w:cs="Linux Libertine Display"/>
          <w:color w:val="1F497D" w:themeColor="text2"/>
        </w:rPr>
        <w:t>,”</w:t>
      </w:r>
      <w:r>
        <w:rPr>
          <w:rFonts w:ascii="Linux Libertine Display" w:hAnsi="Linux Libertine Display" w:cs="Linux Libertine Display"/>
        </w:rPr>
        <w:t xml:space="preserve">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</w:t>
      </w:r>
      <w:r w:rsidR="00261910">
        <w:rPr>
          <w:rFonts w:ascii="Linux Libertine Display" w:hAnsi="Linux Libertine Display" w:cs="Linux Libertine Display"/>
        </w:rPr>
        <w:t xml:space="preserve"> vol. 12, no. 3, pp. 1666-1675, </w:t>
      </w:r>
      <w:r>
        <w:rPr>
          <w:rFonts w:ascii="Linux Libertine Display" w:hAnsi="Linux Libertine Display" w:cs="Linux Libertine Display"/>
        </w:rPr>
        <w:t>202</w:t>
      </w:r>
      <w:r w:rsidR="00261910">
        <w:rPr>
          <w:rFonts w:ascii="Linux Libertine Display" w:hAnsi="Linux Libertine Display" w:cs="Linux Libertine Display"/>
        </w:rPr>
        <w:t>5</w:t>
      </w:r>
      <w:r>
        <w:rPr>
          <w:rFonts w:ascii="Linux Libertine Display" w:hAnsi="Linux Libertine Display" w:cs="Linux Libertine Display"/>
        </w:rPr>
        <w:t>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Jeong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5A7E8C71" w14:textId="1E64229D" w:rsidR="00835828" w:rsidRPr="00D55B37" w:rsidRDefault="006B56B6" w:rsidP="00D55B37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6B579A0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Jeong, </w:t>
      </w:r>
      <w:r w:rsidRPr="00251651">
        <w:rPr>
          <w:rFonts w:ascii="Linux Libertine Display" w:hAnsi="Linux Libertine Display" w:cs="Linux Libertine Display"/>
          <w:bCs/>
        </w:rPr>
        <w:t>“</w:t>
      </w:r>
      <w:hyperlink r:id="rId27" w:history="1"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 xml:space="preserve">Double sided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>metalens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 xml:space="preserve"> and electronic device including the same</w:t>
        </w:r>
      </w:hyperlink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519B746E" w:rsidR="006B56B6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Jeong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hyperlink r:id="rId28" w:history="1"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Holographic display using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etasurface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 and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etasurface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 optimization method</w:t>
        </w:r>
      </w:hyperlink>
      <w:r>
        <w:rPr>
          <w:rFonts w:ascii="Linux Libertine Display" w:hAnsi="Linux Libertine Display" w:cs="Linux Libertine Display"/>
        </w:rPr>
        <w:t>” (US – Application No. 18/737,648)</w:t>
      </w:r>
    </w:p>
    <w:p w14:paraId="22ED5E47" w14:textId="77777777" w:rsidR="00FF5048" w:rsidRPr="00FF5048" w:rsidRDefault="001E2462" w:rsidP="001E2462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bCs/>
          <w:kern w:val="0"/>
        </w:rPr>
      </w:pPr>
      <w:r>
        <w:rPr>
          <w:rFonts w:ascii="Linux Libertine Display" w:hAnsi="Linux Libertine Display" w:cs="Linux Libertine Display"/>
        </w:rPr>
        <w:t xml:space="preserve">J. Hong, C. Kim, B. Lee, </w:t>
      </w:r>
      <w:r w:rsidRPr="00605A41">
        <w:rPr>
          <w:rFonts w:ascii="Linux Libertine Display" w:hAnsi="Linux Libertine Display" w:cs="Linux Libertine Display"/>
          <w:b/>
          <w:bCs/>
          <w:u w:val="single"/>
        </w:rPr>
        <w:t>Y. Kim</w:t>
      </w:r>
      <w:r>
        <w:rPr>
          <w:rFonts w:ascii="Linux Libertine Display" w:hAnsi="Linux Libertine Display" w:cs="Linux Libertine Display"/>
        </w:rPr>
        <w:t>, G.-Y. Lee, J. Jang, Y. Jeong, “</w:t>
      </w:r>
      <w:hyperlink r:id="rId29" w:history="1"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olor-routing element, method of manufacturing the same, and image sensor including the color-routing element</w:t>
        </w:r>
      </w:hyperlink>
      <w:r>
        <w:rPr>
          <w:rFonts w:ascii="Linux Libertine Display" w:hAnsi="Linux Libertine Display" w:cs="Linux Libertine Display"/>
        </w:rPr>
        <w:t>” (US – Application No. 18/937,958)</w:t>
      </w:r>
    </w:p>
    <w:p w14:paraId="28785F59" w14:textId="77777777" w:rsidR="00FF5048" w:rsidRDefault="00FF5048" w:rsidP="00FF5048">
      <w:pPr>
        <w:pStyle w:val="051"/>
        <w:numPr>
          <w:ilvl w:val="0"/>
          <w:numId w:val="0"/>
        </w:numPr>
        <w:spacing w:after="120"/>
        <w:ind w:left="360"/>
        <w:rPr>
          <w:rFonts w:ascii="Linux Libertine Display" w:hAnsi="Linux Libertine Display" w:cs="Linux Libertine Display"/>
          <w:bCs/>
          <w:kern w:val="0"/>
        </w:rPr>
      </w:pPr>
    </w:p>
    <w:p w14:paraId="70151B75" w14:textId="77777777" w:rsidR="00FF5048" w:rsidRDefault="00FF5048" w:rsidP="00FF5048">
      <w:pPr>
        <w:pStyle w:val="051"/>
        <w:numPr>
          <w:ilvl w:val="0"/>
          <w:numId w:val="0"/>
        </w:numPr>
        <w:spacing w:after="120"/>
        <w:ind w:left="360"/>
        <w:rPr>
          <w:rFonts w:ascii="Linux Libertine Display" w:hAnsi="Linux Libertine Display" w:cs="Linux Libertine Display"/>
          <w:bCs/>
          <w:kern w:val="0"/>
        </w:rPr>
      </w:pPr>
    </w:p>
    <w:p w14:paraId="326CF992" w14:textId="615AB66B" w:rsidR="00F07B3D" w:rsidRPr="00FF5048" w:rsidRDefault="006B56B6" w:rsidP="00FF5048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bCs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C911325" w14:textId="3D105170" w:rsidR="003E4C9C" w:rsidRDefault="003E4C9C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>ejong Science Fellowship (Overseas Training Track)</w:t>
      </w:r>
    </w:p>
    <w:p w14:paraId="4D4FB33C" w14:textId="572D0926" w:rsidR="003E4C9C" w:rsidRPr="003E4C9C" w:rsidRDefault="003E4C9C" w:rsidP="003E4C9C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3E4C9C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, 2025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10F70783" w14:textId="33011BB7" w:rsidR="006B56B6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cholarship of Foundation for SNU ECE - Kim Jung Sik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>Optics and Photonics Congress, Jeju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30"/>
      <w:footerReference w:type="default" r:id="rId31"/>
      <w:headerReference w:type="first" r:id="rId32"/>
      <w:footerReference w:type="first" r:id="rId33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6295A4" w14:textId="77777777" w:rsidR="00A445F8" w:rsidRDefault="00A445F8" w:rsidP="004D4333">
      <w:pPr>
        <w:spacing w:after="0" w:line="240" w:lineRule="auto"/>
      </w:pPr>
      <w:r>
        <w:separator/>
      </w:r>
    </w:p>
  </w:endnote>
  <w:endnote w:type="continuationSeparator" w:id="0">
    <w:p w14:paraId="28F8144C" w14:textId="77777777" w:rsidR="00A445F8" w:rsidRDefault="00A445F8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84795736-6EB1-9A4B-BA27-1305E0FD48D4}"/>
    <w:embedBold r:id="rId2" w:subsetted="1" w:fontKey="{EA277FF7-2F77-5E4F-AD46-E0407D516323}"/>
    <w:embedBoldItalic r:id="rId3" w:subsetted="1" w:fontKey="{A4E39D15-5359-4843-B26F-BDCAC1944B4D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1C7C77EB-02FB-2B4B-9D0B-6D29D0F66F47}"/>
    <w:embedBold r:id="rId5" w:fontKey="{740E29C7-6F90-1448-8997-3D25C0B448B2}"/>
    <w:embedItalic r:id="rId6" w:fontKey="{9736C914-6678-2A45-B4E5-941979D382F1}"/>
    <w:embedBoldItalic r:id="rId7" w:fontKey="{0F5C3276-2ED2-F84A-A5BB-0523B7BE647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45AB0" w14:textId="77777777" w:rsidR="00A445F8" w:rsidRDefault="00A445F8" w:rsidP="004D4333">
      <w:pPr>
        <w:spacing w:after="0" w:line="240" w:lineRule="auto"/>
      </w:pPr>
      <w:r>
        <w:separator/>
      </w:r>
    </w:p>
  </w:footnote>
  <w:footnote w:type="continuationSeparator" w:id="0">
    <w:p w14:paraId="01BBD00C" w14:textId="77777777" w:rsidR="00A445F8" w:rsidRDefault="00A445F8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3F251" w14:textId="4067963F" w:rsidR="00780D71" w:rsidRPr="00A353F8" w:rsidRDefault="00780D71" w:rsidP="00CD64C4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036A0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Header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259522776" o:spid="_x0000_i1172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Picture 269886040" o:spid="_x0000_i1173" type="#_x0000_t75" style="width:14.05pt;height:14.05pt;visibility:visible;mso-wrap-style:squar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GulimChe" w:eastAsia="GulimChe" w:hAnsi="GulimChe" w:cs="GulimChe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GulimChe" w:eastAsia="GulimChe" w:hAnsi="GulimChe" w:cs="GulimChe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891913885">
    <w:abstractNumId w:val="4"/>
  </w:num>
  <w:num w:numId="2" w16cid:durableId="1085683944">
    <w:abstractNumId w:val="8"/>
  </w:num>
  <w:num w:numId="3" w16cid:durableId="1269384679">
    <w:abstractNumId w:val="2"/>
  </w:num>
  <w:num w:numId="4" w16cid:durableId="2139296027">
    <w:abstractNumId w:val="4"/>
  </w:num>
  <w:num w:numId="5" w16cid:durableId="1830242527">
    <w:abstractNumId w:val="1"/>
  </w:num>
  <w:num w:numId="6" w16cid:durableId="799692344">
    <w:abstractNumId w:val="3"/>
  </w:num>
  <w:num w:numId="7" w16cid:durableId="1320768709">
    <w:abstractNumId w:val="13"/>
  </w:num>
  <w:num w:numId="8" w16cid:durableId="261687185">
    <w:abstractNumId w:val="9"/>
  </w:num>
  <w:num w:numId="9" w16cid:durableId="1553421429">
    <w:abstractNumId w:val="12"/>
  </w:num>
  <w:num w:numId="10" w16cid:durableId="798184333">
    <w:abstractNumId w:val="7"/>
  </w:num>
  <w:num w:numId="11" w16cid:durableId="2013101990">
    <w:abstractNumId w:val="14"/>
  </w:num>
  <w:num w:numId="12" w16cid:durableId="761612898">
    <w:abstractNumId w:val="11"/>
  </w:num>
  <w:num w:numId="13" w16cid:durableId="909540162">
    <w:abstractNumId w:val="5"/>
  </w:num>
  <w:num w:numId="14" w16cid:durableId="1929382911">
    <w:abstractNumId w:val="10"/>
  </w:num>
  <w:num w:numId="15" w16cid:durableId="1567298874">
    <w:abstractNumId w:val="0"/>
  </w:num>
  <w:num w:numId="16" w16cid:durableId="974213894">
    <w:abstractNumId w:val="6"/>
  </w:num>
  <w:num w:numId="17" w16cid:durableId="493835943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5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21D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3DBC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835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5AD8"/>
    <w:rsid w:val="000C620B"/>
    <w:rsid w:val="000C6B2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4920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47A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2462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2B57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910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DCB"/>
    <w:rsid w:val="00283F61"/>
    <w:rsid w:val="0028520A"/>
    <w:rsid w:val="00285FD3"/>
    <w:rsid w:val="0028640A"/>
    <w:rsid w:val="0028737B"/>
    <w:rsid w:val="0029090B"/>
    <w:rsid w:val="00291928"/>
    <w:rsid w:val="00294C64"/>
    <w:rsid w:val="002953B7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3C8E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0892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5FC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29DF"/>
    <w:rsid w:val="003A31FC"/>
    <w:rsid w:val="003A376E"/>
    <w:rsid w:val="003A44EA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4C9C"/>
    <w:rsid w:val="003E5414"/>
    <w:rsid w:val="003E5E37"/>
    <w:rsid w:val="003E6D4F"/>
    <w:rsid w:val="003F0641"/>
    <w:rsid w:val="003F082E"/>
    <w:rsid w:val="003F0B4E"/>
    <w:rsid w:val="003F1EBC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3D60"/>
    <w:rsid w:val="004042BA"/>
    <w:rsid w:val="00405ADD"/>
    <w:rsid w:val="00405B3A"/>
    <w:rsid w:val="0040612C"/>
    <w:rsid w:val="00406275"/>
    <w:rsid w:val="0040672B"/>
    <w:rsid w:val="004076E2"/>
    <w:rsid w:val="004116E1"/>
    <w:rsid w:val="00411D67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35916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15F0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A6617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276A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933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B2A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4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87023"/>
    <w:rsid w:val="00690CC7"/>
    <w:rsid w:val="00691FB0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09D7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0D66"/>
    <w:rsid w:val="00701783"/>
    <w:rsid w:val="0070288F"/>
    <w:rsid w:val="00706505"/>
    <w:rsid w:val="00706AF0"/>
    <w:rsid w:val="00706B74"/>
    <w:rsid w:val="0070768E"/>
    <w:rsid w:val="0071334E"/>
    <w:rsid w:val="00713C61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3409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43E8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183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828"/>
    <w:rsid w:val="00835E15"/>
    <w:rsid w:val="00836EA2"/>
    <w:rsid w:val="00841FC1"/>
    <w:rsid w:val="008430BE"/>
    <w:rsid w:val="0084396C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506A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3AF1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358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0BAC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253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258B8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5F8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5D8"/>
    <w:rsid w:val="00AB6BD0"/>
    <w:rsid w:val="00AC09AB"/>
    <w:rsid w:val="00AC1AA3"/>
    <w:rsid w:val="00AC200A"/>
    <w:rsid w:val="00AC419C"/>
    <w:rsid w:val="00AC4EDB"/>
    <w:rsid w:val="00AC5399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2272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175A7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3B9"/>
    <w:rsid w:val="00B84D40"/>
    <w:rsid w:val="00B85692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2686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36E2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A85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CEB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5B37"/>
    <w:rsid w:val="00D569F8"/>
    <w:rsid w:val="00D574CA"/>
    <w:rsid w:val="00D60488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588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97B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040D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2612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2852"/>
    <w:rsid w:val="00F574EF"/>
    <w:rsid w:val="00F57533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4A57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5048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32E"/>
    <w:pPr>
      <w:widowControl w:val="0"/>
      <w:wordWrap w:val="0"/>
      <w:autoSpaceDE w:val="0"/>
      <w:autoSpaceDN w:val="0"/>
    </w:pPr>
  </w:style>
  <w:style w:type="paragraph" w:styleId="Heading3">
    <w:name w:val="heading 3"/>
    <w:basedOn w:val="Normal"/>
    <w:link w:val="Heading3Char"/>
    <w:uiPriority w:val="9"/>
    <w:qFormat/>
    <w:rsid w:val="001E246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1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4333"/>
  </w:style>
  <w:style w:type="paragraph" w:styleId="Footer">
    <w:name w:val="footer"/>
    <w:basedOn w:val="Normal"/>
    <w:link w:val="Foot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4333"/>
  </w:style>
  <w:style w:type="paragraph" w:styleId="ListParagraph">
    <w:name w:val="List Paragraph"/>
    <w:basedOn w:val="Normal"/>
    <w:link w:val="ListParagraphChar"/>
    <w:uiPriority w:val="34"/>
    <w:qFormat/>
    <w:rsid w:val="00853B3B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Normal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1AA3"/>
  </w:style>
  <w:style w:type="character" w:customStyle="1" w:styleId="051Char">
    <w:name w:val="단락0.51 Char"/>
    <w:basedOn w:val="ListParagraphChar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Normal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DefaultParagraphFont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5C7B"/>
    <w:rPr>
      <w:rFonts w:ascii="Gulim" w:eastAsia="Gulim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90285"/>
  </w:style>
  <w:style w:type="table" w:styleId="TableGrid">
    <w:name w:val="Table Grid"/>
    <w:basedOn w:val="TableNormal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C6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E2462"/>
    <w:rPr>
      <w:rFonts w:ascii="Times New Roman" w:eastAsia="Times New Roman" w:hAnsi="Times New Roman" w:cs="Times New Roman"/>
      <w:b/>
      <w:bCs/>
      <w:kern w:val="0"/>
      <w:sz w:val="27"/>
      <w:szCs w:val="27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onlinelibrary.wiley.com/doi/full/10.1002/adfm.202106050" TargetMode="External"/><Relationship Id="rId26" Type="http://schemas.openxmlformats.org/officeDocument/2006/relationships/hyperlink" Target="https://pubs.acs.org/doi/10.1021/acsphotonics.4c02602" TargetMode="External"/><Relationship Id="rId3" Type="http://schemas.openxmlformats.org/officeDocument/2006/relationships/styles" Target="styles.xml"/><Relationship Id="rId21" Type="http://schemas.openxmlformats.org/officeDocument/2006/relationships/hyperlink" Target="https://ieeexplore.ieee.org/abstract/document/10163790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arxiv.org/abs/2309.14668" TargetMode="External"/><Relationship Id="rId25" Type="http://schemas.openxmlformats.org/officeDocument/2006/relationships/hyperlink" Target="https://opg.optica.org/ol/fulltext.cfm?uri=ol-49-19-5659&amp;id=561014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m/citations?user=llkveWIAAAAJ&amp;hl=en&amp;oi=ao" TargetMode="External"/><Relationship Id="rId20" Type="http://schemas.openxmlformats.org/officeDocument/2006/relationships/hyperlink" Target="https://www.mdpi.com/1424-8220/21/13/4584" TargetMode="External"/><Relationship Id="rId29" Type="http://schemas.openxmlformats.org/officeDocument/2006/relationships/hyperlink" Target="https://patents.google.com/patent/US20250151438A1/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pubs.acs.org/doi/full/10.1021/acs.nanolett.4c02995" TargetMode="External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abs/10.1021/acsphotonics.4c00602" TargetMode="External"/><Relationship Id="rId28" Type="http://schemas.openxmlformats.org/officeDocument/2006/relationships/hyperlink" Target="https://patents.google.com/patent/US20250028281A1/en" TargetMode="Externa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advanced.onlinelibrary.wiley.com/doi/10.1002/adom.202402853?af=R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www.science.org/doi/10.1126/sciadv.adn9000" TargetMode="External"/><Relationship Id="rId27" Type="http://schemas.openxmlformats.org/officeDocument/2006/relationships/hyperlink" Target="https://patents.google.com/patent/US20250028089A1/en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hyperlink" Target="mailto:young94@stanford.edu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9FCF7-DF5C-4ABA-AAFF-C6E2874B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21</Words>
  <Characters>8102</Characters>
  <Application>Microsoft Office Word</Application>
  <DocSecurity>0</DocSecurity>
  <Lines>67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Youngjin Kim</cp:lastModifiedBy>
  <cp:revision>3</cp:revision>
  <cp:lastPrinted>2025-08-31T18:53:00Z</cp:lastPrinted>
  <dcterms:created xsi:type="dcterms:W3CDTF">2025-08-31T18:53:00Z</dcterms:created>
  <dcterms:modified xsi:type="dcterms:W3CDTF">2025-08-3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